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обход-территории-15-марта"/>
    <w:p>
      <w:pPr>
        <w:pStyle w:val="Heading3"/>
      </w:pPr>
      <w:r>
        <w:t xml:space="preserve">Обход территории 15 марта</w:t>
      </w:r>
    </w:p>
    <w:p>
      <w:pPr>
        <w:pStyle w:val="FirstParagraph"/>
      </w:pPr>
      <w:r>
        <w:t xml:space="preserve">12.03.2025</w:t>
      </w:r>
    </w:p>
    <w:p>
      <w:pPr>
        <w:pStyle w:val="BodyText"/>
      </w:pPr>
      <w:r>
        <w:t xml:space="preserve">Обход территории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15 марта, глава управы Академического района Рябченко Роман Геннадьевич при участии своих заместителей и сотрудников ГБУ "Жилищник района Академический" проведет обход территории, в ходе которого проверим санитарное состояние дворовых территорий и подъезд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ало обхода: пр-кт 60 летия Октября д.27, корп.2 (напротив 1 подъезда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аршрут пройдет вдоль домов: пр-кт 60 летия Октября д.27 корп.1,2, д.25, корп.1, д.23 корп.1,2, д.21, корп.2 и завершится у дома пр-кт 60 летия Октября д.25, корп.2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ало в 11:00</w:t>
      </w:r>
    </w:p>
    <w:p>
      <w:pPr>
        <w:pStyle w:val="BodyText"/>
      </w:pPr>
      <w:r>
        <w:drawing>
          <wp:inline>
            <wp:extent cx="5334000" cy="371574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kademichesky.mos.ru/www/image_2025-03-12_11-01-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akademichesky.mos.ru/article/detail/1285252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Академический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akademichesky.mos.ru" TargetMode="External" /><Relationship Type="http://schemas.openxmlformats.org/officeDocument/2006/relationships/hyperlink" Id="rId23" Target="http://akademichesky.mos.ru/article/detail/128525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kademichesky.mos.ru" TargetMode="External" /><Relationship Type="http://schemas.openxmlformats.org/officeDocument/2006/relationships/hyperlink" Id="rId23" Target="http://akademichesky.mos.ru/article/detail/128525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17:14Z</dcterms:created>
  <dcterms:modified xsi:type="dcterms:W3CDTF">2025-04-10T02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